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AAB97" w14:textId="77777777" w:rsidR="00B93274" w:rsidRDefault="00B93274" w:rsidP="00B93274">
      <w:pPr>
        <w:rPr>
          <w:b/>
        </w:rPr>
      </w:pPr>
      <w:r>
        <w:rPr>
          <w:b/>
        </w:rPr>
        <w:t>PART A: Review of DNA structure</w:t>
      </w:r>
    </w:p>
    <w:p w14:paraId="7A55908D" w14:textId="77777777" w:rsidR="00B93274" w:rsidRPr="00B93274" w:rsidRDefault="00B93274" w:rsidP="00B93274">
      <w:pPr>
        <w:rPr>
          <w:b/>
        </w:rPr>
      </w:pPr>
      <w:r>
        <w:t xml:space="preserve">Visit the </w:t>
      </w:r>
      <w:r w:rsidRPr="0015545E">
        <w:rPr>
          <w:noProof/>
        </w:rPr>
        <w:t>website</w:t>
      </w:r>
      <w:r>
        <w:t xml:space="preserve"> </w:t>
      </w:r>
      <w:hyperlink r:id="rId8" w:history="1">
        <w:r w:rsidRPr="00B93274">
          <w:rPr>
            <w:rStyle w:val="Hyperlink"/>
          </w:rPr>
          <w:t>http://science.halleyhosting.com</w:t>
        </w:r>
      </w:hyperlink>
      <w:r>
        <w:t xml:space="preserve"> and click the link for Gresham High School Biology and select IB Biology. Then, click the link for unit 4, nucleic acids and under “notes” click “nucleic acids.” This will take you through a set of notes on DNA. Answer the following questions as you view the site.  STOP at slide 11.</w:t>
      </w:r>
    </w:p>
    <w:p w14:paraId="3F97631D" w14:textId="77777777" w:rsidR="00B93274" w:rsidRDefault="00B93274" w:rsidP="00B93274">
      <w:r>
        <w:t>1. What are the functions of nucleic acids?</w:t>
      </w:r>
    </w:p>
    <w:p w14:paraId="2DC22CF9" w14:textId="77777777" w:rsidR="00B93274" w:rsidRDefault="00B93274" w:rsidP="00B93274"/>
    <w:p w14:paraId="0D441358" w14:textId="77777777" w:rsidR="00B93274" w:rsidRDefault="00B93274" w:rsidP="00B93274">
      <w:r>
        <w:t>2. What is a nucleotide?</w:t>
      </w:r>
    </w:p>
    <w:p w14:paraId="07A6C401" w14:textId="77777777" w:rsidR="00B93274" w:rsidRDefault="00B93274" w:rsidP="00B93274"/>
    <w:p w14:paraId="23BA1436" w14:textId="77777777" w:rsidR="00B93274" w:rsidRDefault="00B93274" w:rsidP="00B93274">
      <w:r>
        <w:t>3. What are the three parts of a nucleotide?</w:t>
      </w:r>
    </w:p>
    <w:p w14:paraId="34A617C9" w14:textId="77777777" w:rsidR="00B93274" w:rsidRDefault="00B93274" w:rsidP="00B93274"/>
    <w:p w14:paraId="62EB4E63" w14:textId="77777777" w:rsidR="00B93274" w:rsidRDefault="00B93274" w:rsidP="00B93274">
      <w:r>
        <w:t>4. Draw the structure of a nucleotide.</w:t>
      </w:r>
    </w:p>
    <w:p w14:paraId="782B1A08" w14:textId="77777777" w:rsidR="00B93274" w:rsidRDefault="00B93274" w:rsidP="00B93274"/>
    <w:p w14:paraId="28929E97" w14:textId="77777777" w:rsidR="00B93274" w:rsidRDefault="00B93274" w:rsidP="00B93274"/>
    <w:p w14:paraId="1BDAE019" w14:textId="77777777" w:rsidR="00B93274" w:rsidRDefault="00B93274" w:rsidP="00B93274"/>
    <w:p w14:paraId="36D3DF5F" w14:textId="77777777" w:rsidR="00B93274" w:rsidRDefault="00B93274" w:rsidP="00B93274">
      <w:r>
        <w:t>5. What are the two types of pentoses that are found in all nucleotides? Sketch and label each, highlighting the one difference between them.</w:t>
      </w:r>
    </w:p>
    <w:p w14:paraId="792D1381" w14:textId="77777777" w:rsidR="00B93274" w:rsidRDefault="00B93274" w:rsidP="00B93274"/>
    <w:p w14:paraId="51522D74" w14:textId="77777777" w:rsidR="00B93274" w:rsidRDefault="00B93274" w:rsidP="00B93274"/>
    <w:p w14:paraId="58A6A311" w14:textId="77777777" w:rsidR="00B93274" w:rsidRDefault="00B93274" w:rsidP="00B93274"/>
    <w:p w14:paraId="0BCA9A8C" w14:textId="77777777" w:rsidR="00B93274" w:rsidRDefault="00B93274" w:rsidP="00B93274">
      <w:r>
        <w:t>6. Contrast the structure of pyrimidines with that of purines.</w:t>
      </w:r>
    </w:p>
    <w:p w14:paraId="76979864" w14:textId="77777777" w:rsidR="00B93274" w:rsidRDefault="00B93274" w:rsidP="00B93274"/>
    <w:p w14:paraId="30BE22A0" w14:textId="77777777" w:rsidR="00B93274" w:rsidRDefault="00B93274" w:rsidP="00B93274">
      <w:r>
        <w:t>7. Which nitrogen bases are purines? Which are pyrimidines?</w:t>
      </w:r>
    </w:p>
    <w:p w14:paraId="094315FE" w14:textId="77777777" w:rsidR="00B93274" w:rsidRDefault="00B93274" w:rsidP="00B93274"/>
    <w:p w14:paraId="6DAF57C9" w14:textId="77777777" w:rsidR="00B93274" w:rsidRDefault="00B93274" w:rsidP="00B93274">
      <w:r>
        <w:t>8. The nitrogen bases join together via what kind of bond?</w:t>
      </w:r>
    </w:p>
    <w:p w14:paraId="7AC7A1CB" w14:textId="77777777" w:rsidR="00B93274" w:rsidRDefault="00B93274" w:rsidP="00B93274"/>
    <w:p w14:paraId="5796D89D" w14:textId="77777777" w:rsidR="00B93274" w:rsidRDefault="00B93274" w:rsidP="00B93274">
      <w:r>
        <w:t>9. Which bases are able to bond to each other?</w:t>
      </w:r>
    </w:p>
    <w:p w14:paraId="5100E037" w14:textId="77777777" w:rsidR="00B93274" w:rsidRDefault="00B93274" w:rsidP="00B93274"/>
    <w:p w14:paraId="29A68E60" w14:textId="77777777" w:rsidR="00B93274" w:rsidRDefault="00B93274" w:rsidP="00B93274">
      <w:r>
        <w:t>10. What is the spiral staircase shape of DNA called?</w:t>
      </w:r>
    </w:p>
    <w:p w14:paraId="75B0BE08" w14:textId="77777777" w:rsidR="00B93274" w:rsidRPr="00B93274" w:rsidRDefault="00B93274" w:rsidP="00B93274">
      <w:pPr>
        <w:rPr>
          <w:b/>
        </w:rPr>
      </w:pPr>
      <w:r>
        <w:lastRenderedPageBreak/>
        <w:t xml:space="preserve"> </w:t>
      </w:r>
      <w:r w:rsidRPr="00B93274">
        <w:rPr>
          <w:b/>
        </w:rPr>
        <w:t>PART B: DNA from the Beginning</w:t>
      </w:r>
    </w:p>
    <w:p w14:paraId="18772BD9" w14:textId="77777777" w:rsidR="00B93274" w:rsidRDefault="00B93274" w:rsidP="00B93274">
      <w:r>
        <w:t xml:space="preserve">Go to </w:t>
      </w:r>
      <w:hyperlink r:id="rId9" w:history="1">
        <w:r w:rsidRPr="00B93274">
          <w:rPr>
            <w:rStyle w:val="Hyperlink"/>
          </w:rPr>
          <w:t>http://www.dnaftb.org</w:t>
        </w:r>
      </w:hyperlink>
      <w:r>
        <w:t xml:space="preserve">  Click the link for the Molecules of Genetics. Click for page 15: DNA and proteins are key molecules of the cell’s nucleus. Click the link on the banner of the page for the animation. Go through the animation, clicking the arrows at the bottom right of the animation to continue. Answer the following questions:</w:t>
      </w:r>
    </w:p>
    <w:p w14:paraId="2ED9EFE3" w14:textId="77777777" w:rsidR="00B93274" w:rsidRDefault="00B93274" w:rsidP="00B93274">
      <w:r>
        <w:t>1. What did Miescher contribute to the discovery of DNA? When was this discovery made?</w:t>
      </w:r>
    </w:p>
    <w:p w14:paraId="79D498F3" w14:textId="77777777" w:rsidR="00B93274" w:rsidRDefault="00B93274" w:rsidP="00B93274"/>
    <w:p w14:paraId="6BFC9909" w14:textId="77777777" w:rsidR="00B93274" w:rsidRDefault="00B93274" w:rsidP="00B93274">
      <w:r>
        <w:t>2. Draw a deoxyribose sugar, numbering the carbon atoms.</w:t>
      </w:r>
    </w:p>
    <w:p w14:paraId="5487EAB9" w14:textId="77777777" w:rsidR="00B93274" w:rsidRDefault="00B93274" w:rsidP="00B93274"/>
    <w:p w14:paraId="7D44B02B" w14:textId="77777777" w:rsidR="00B93274" w:rsidRDefault="00B93274" w:rsidP="00B93274">
      <w:r>
        <w:t>3. What do 5’ and 3’ mean?</w:t>
      </w:r>
    </w:p>
    <w:p w14:paraId="4F275037" w14:textId="77777777" w:rsidR="00B93274" w:rsidRDefault="00B93274" w:rsidP="00B93274"/>
    <w:p w14:paraId="323D2BB8" w14:textId="77777777" w:rsidR="00B93274" w:rsidRDefault="00B93274" w:rsidP="00B93274">
      <w:r>
        <w:t xml:space="preserve">On the </w:t>
      </w:r>
      <w:r w:rsidRPr="0015545E">
        <w:rPr>
          <w:noProof/>
        </w:rPr>
        <w:t>right</w:t>
      </w:r>
      <w:r w:rsidR="0015545E">
        <w:rPr>
          <w:noProof/>
        </w:rPr>
        <w:t>-</w:t>
      </w:r>
      <w:r w:rsidRPr="0015545E">
        <w:rPr>
          <w:noProof/>
        </w:rPr>
        <w:t>hand</w:t>
      </w:r>
      <w:r>
        <w:t xml:space="preserve"> side of the page, click for page 19: the DNA molecule is shaped like a twisted ladder. Click the link on the banner of the page for the animation. Go through it once, and then repeat, this time answering the following questions. DO NOT RUSH THROUGH THIS PART!! It is </w:t>
      </w:r>
      <w:r w:rsidRPr="0015545E">
        <w:rPr>
          <w:noProof/>
        </w:rPr>
        <w:t>COMPLEX</w:t>
      </w:r>
      <w:r>
        <w:t xml:space="preserve"> but important.</w:t>
      </w:r>
    </w:p>
    <w:p w14:paraId="6FC2EE3C" w14:textId="77777777" w:rsidR="00B93274" w:rsidRDefault="00B93274" w:rsidP="00B93274">
      <w:r>
        <w:t>1. How many nucleotides are there per turn of the helix?</w:t>
      </w:r>
    </w:p>
    <w:p w14:paraId="243A5D13" w14:textId="77777777" w:rsidR="00B93274" w:rsidRDefault="00B93274" w:rsidP="00B93274"/>
    <w:p w14:paraId="6E115D51" w14:textId="77777777" w:rsidR="00B93274" w:rsidRDefault="00B93274" w:rsidP="00B93274">
      <w:r>
        <w:t>2. What type of bonds are there between the nucleotide bases?</w:t>
      </w:r>
    </w:p>
    <w:p w14:paraId="2B35EE34" w14:textId="77777777" w:rsidR="00B93274" w:rsidRDefault="00B93274" w:rsidP="00B93274"/>
    <w:p w14:paraId="4F000B72" w14:textId="77777777" w:rsidR="00B93274" w:rsidRDefault="00B93274" w:rsidP="00B93274">
      <w:r>
        <w:t>3. What type of bond is there between the nucleotide backbone?</w:t>
      </w:r>
    </w:p>
    <w:p w14:paraId="4FC3E3FD" w14:textId="77777777" w:rsidR="00B93274" w:rsidRDefault="00B93274" w:rsidP="00B93274"/>
    <w:p w14:paraId="290E3701" w14:textId="77777777" w:rsidR="00B93274" w:rsidRDefault="00B93274" w:rsidP="00B93274">
      <w:r>
        <w:t>4. How was the width of DNA (known from the x-ray picture) such a clue to its structure?</w:t>
      </w:r>
    </w:p>
    <w:p w14:paraId="2160EFE4" w14:textId="77777777" w:rsidR="00B93274" w:rsidRDefault="00B93274" w:rsidP="00B93274"/>
    <w:p w14:paraId="1EDFBF18" w14:textId="77777777" w:rsidR="00B93274" w:rsidRDefault="00B93274" w:rsidP="00B93274">
      <w:r>
        <w:t>5. What did constant diameter of the helix imply?</w:t>
      </w:r>
    </w:p>
    <w:p w14:paraId="08B2B737" w14:textId="77777777" w:rsidR="00B93274" w:rsidRDefault="00B93274" w:rsidP="00B93274"/>
    <w:p w14:paraId="4B2B74FF" w14:textId="77777777" w:rsidR="00B93274" w:rsidRDefault="00B93274" w:rsidP="00B93274">
      <w:r>
        <w:t>6. What does “</w:t>
      </w:r>
      <w:r w:rsidRPr="0015545E">
        <w:rPr>
          <w:noProof/>
        </w:rPr>
        <w:t>antiparallel</w:t>
      </w:r>
      <w:r>
        <w:t>” mean?</w:t>
      </w:r>
    </w:p>
    <w:p w14:paraId="5D34476E" w14:textId="77777777" w:rsidR="00B93274" w:rsidRDefault="00B93274" w:rsidP="00B93274"/>
    <w:p w14:paraId="39A53D46" w14:textId="77777777" w:rsidR="00B93274" w:rsidRDefault="00B93274" w:rsidP="00B93274">
      <w:r>
        <w:t>7. What does complementary base pairing mean?</w:t>
      </w:r>
    </w:p>
    <w:p w14:paraId="132C7901" w14:textId="77777777" w:rsidR="00B93274" w:rsidRDefault="00B93274" w:rsidP="00B93274">
      <w:r>
        <w:t xml:space="preserve"> </w:t>
      </w:r>
    </w:p>
    <w:p w14:paraId="2C2AD549" w14:textId="77777777" w:rsidR="00B93274" w:rsidRDefault="00B93274" w:rsidP="00B93274">
      <w:r>
        <w:t xml:space="preserve">On the </w:t>
      </w:r>
      <w:r w:rsidRPr="0015545E">
        <w:rPr>
          <w:noProof/>
        </w:rPr>
        <w:t>right</w:t>
      </w:r>
      <w:r w:rsidR="0015545E">
        <w:rPr>
          <w:noProof/>
        </w:rPr>
        <w:t>-</w:t>
      </w:r>
      <w:r w:rsidRPr="0015545E">
        <w:rPr>
          <w:noProof/>
        </w:rPr>
        <w:t>hand</w:t>
      </w:r>
      <w:r>
        <w:t xml:space="preserve"> side of the page, click for page 29 – DNA is packaged in a chromosome. Click the link for the animation. Go through it once, and then repeat, this time answering the following questions.</w:t>
      </w:r>
    </w:p>
    <w:p w14:paraId="024514A9" w14:textId="77777777" w:rsidR="00B93274" w:rsidRDefault="00B93274" w:rsidP="00B93274">
      <w:r>
        <w:t>1. What are histones? Describe their location on the DNA.</w:t>
      </w:r>
    </w:p>
    <w:p w14:paraId="2F364148" w14:textId="77777777" w:rsidR="00B93274" w:rsidRDefault="00B93274" w:rsidP="00B93274"/>
    <w:p w14:paraId="4F732F3D" w14:textId="77777777" w:rsidR="00B93274" w:rsidRDefault="00B93274" w:rsidP="00B93274"/>
    <w:p w14:paraId="10E81DF7" w14:textId="77777777" w:rsidR="00B93274" w:rsidRDefault="00B93274" w:rsidP="00B93274">
      <w:r>
        <w:t>2. What is chromatin?</w:t>
      </w:r>
    </w:p>
    <w:p w14:paraId="33D2484D" w14:textId="77777777" w:rsidR="00B93274" w:rsidRDefault="00B93274" w:rsidP="00B93274"/>
    <w:p w14:paraId="252C74F6" w14:textId="77777777" w:rsidR="00B93274" w:rsidRDefault="00B93274" w:rsidP="00B93274"/>
    <w:p w14:paraId="358FC3AE" w14:textId="77777777" w:rsidR="00B93274" w:rsidRDefault="00B93274" w:rsidP="00B93274">
      <w:r>
        <w:t>3. How many proteins make up a histone core?</w:t>
      </w:r>
    </w:p>
    <w:p w14:paraId="6752BA88" w14:textId="77777777" w:rsidR="00B93274" w:rsidRDefault="00B93274" w:rsidP="00B93274"/>
    <w:p w14:paraId="6BCAE8D1" w14:textId="77777777" w:rsidR="00B93274" w:rsidRPr="00B93274" w:rsidRDefault="00B93274" w:rsidP="00B93274">
      <w:pPr>
        <w:rPr>
          <w:b/>
        </w:rPr>
      </w:pPr>
      <w:r w:rsidRPr="00B93274">
        <w:rPr>
          <w:b/>
        </w:rPr>
        <w:t>PART C: Access Excellence</w:t>
      </w:r>
    </w:p>
    <w:p w14:paraId="62528BF7" w14:textId="5842AEF2" w:rsidR="00B93274" w:rsidRDefault="00B93274" w:rsidP="00B93274">
      <w:r>
        <w:t xml:space="preserve">Go to </w:t>
      </w:r>
      <w:hyperlink r:id="rId10" w:history="1">
        <w:r w:rsidR="004735A1" w:rsidRPr="005E52AB">
          <w:rPr>
            <w:rStyle w:val="Hyperlink"/>
          </w:rPr>
          <w:t>http://www.accessexcellence.org/RC/VL/GG/nucleosome.html</w:t>
        </w:r>
        <w:r w:rsidR="004735A1" w:rsidRPr="005E52AB">
          <w:rPr>
            <w:rStyle w:val="Hyperlink"/>
          </w:rPr>
          <w:t>v</w:t>
        </w:r>
      </w:hyperlink>
      <w:r w:rsidR="004735A1">
        <w:t xml:space="preserve"> </w:t>
      </w:r>
      <w:r>
        <w:t>and answer the following questions.</w:t>
      </w:r>
    </w:p>
    <w:p w14:paraId="13D06E41" w14:textId="77777777" w:rsidR="00B93274" w:rsidRDefault="00B93274" w:rsidP="00B93274">
      <w:r>
        <w:t>1. What is a nucleosome?</w:t>
      </w:r>
      <w:bookmarkStart w:id="0" w:name="_GoBack"/>
      <w:bookmarkEnd w:id="0"/>
    </w:p>
    <w:p w14:paraId="3E228031" w14:textId="77777777" w:rsidR="00B93274" w:rsidRDefault="00B93274" w:rsidP="00B93274"/>
    <w:p w14:paraId="4C9CA3B4" w14:textId="77777777" w:rsidR="00B93274" w:rsidRDefault="00B93274" w:rsidP="00B93274"/>
    <w:p w14:paraId="30410A4E" w14:textId="77777777" w:rsidR="00B93274" w:rsidRDefault="00B93274" w:rsidP="00B93274">
      <w:r>
        <w:t>2. Why is DNA packing so important?</w:t>
      </w:r>
    </w:p>
    <w:p w14:paraId="4A352AFA" w14:textId="77777777" w:rsidR="00B93274" w:rsidRDefault="00B93274" w:rsidP="00B93274"/>
    <w:p w14:paraId="74BE8E16" w14:textId="77777777" w:rsidR="00B93274" w:rsidRDefault="00B93274" w:rsidP="00B93274"/>
    <w:p w14:paraId="4D5DD6F4" w14:textId="77777777" w:rsidR="00B93274" w:rsidRDefault="00B93274" w:rsidP="00B93274">
      <w:r>
        <w:t>3. Describe the structure of the nucleosome.</w:t>
      </w:r>
    </w:p>
    <w:p w14:paraId="240C3D50" w14:textId="77777777" w:rsidR="00B93274" w:rsidRDefault="00B93274" w:rsidP="00B93274"/>
    <w:p w14:paraId="0498E468" w14:textId="77777777" w:rsidR="00B93274" w:rsidRDefault="00B93274" w:rsidP="00B93274"/>
    <w:p w14:paraId="787F220D" w14:textId="77777777" w:rsidR="00B93274" w:rsidRDefault="00B93274" w:rsidP="00B93274">
      <w:r>
        <w:t>4. Sketch and label a section of a nucleosome.</w:t>
      </w:r>
    </w:p>
    <w:p w14:paraId="404A365F" w14:textId="77777777" w:rsidR="0044445C" w:rsidRDefault="0044445C"/>
    <w:sectPr w:rsidR="0044445C">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A35F81" w14:textId="77777777" w:rsidR="00181A03" w:rsidRDefault="00181A03" w:rsidP="00B93274">
      <w:pPr>
        <w:spacing w:after="0" w:line="240" w:lineRule="auto"/>
      </w:pPr>
      <w:r>
        <w:separator/>
      </w:r>
    </w:p>
  </w:endnote>
  <w:endnote w:type="continuationSeparator" w:id="0">
    <w:p w14:paraId="1D6D5A95" w14:textId="77777777" w:rsidR="00181A03" w:rsidRDefault="00181A03" w:rsidP="00B93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F2A2D" w14:textId="77777777" w:rsidR="0015545E" w:rsidRDefault="001554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EB7E3" w14:textId="77777777" w:rsidR="0015545E" w:rsidRDefault="001554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6EC77" w14:textId="77777777" w:rsidR="0015545E" w:rsidRDefault="001554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BAC18" w14:textId="77777777" w:rsidR="00181A03" w:rsidRDefault="00181A03" w:rsidP="00B93274">
      <w:pPr>
        <w:spacing w:after="0" w:line="240" w:lineRule="auto"/>
      </w:pPr>
      <w:r>
        <w:separator/>
      </w:r>
    </w:p>
  </w:footnote>
  <w:footnote w:type="continuationSeparator" w:id="0">
    <w:p w14:paraId="43461B12" w14:textId="77777777" w:rsidR="00181A03" w:rsidRDefault="00181A03" w:rsidP="00B932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57D34" w14:textId="77777777" w:rsidR="0015545E" w:rsidRDefault="001554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103"/>
      <w:gridCol w:w="1153"/>
    </w:tblGrid>
    <w:tr w:rsidR="00B93274" w14:paraId="7DBCBF4D" w14:textId="77777777">
      <w:trPr>
        <w:trHeight w:val="288"/>
      </w:trPr>
      <w:sdt>
        <w:sdtPr>
          <w:rPr>
            <w:rFonts w:asciiTheme="majorHAnsi" w:eastAsiaTheme="majorEastAsia" w:hAnsiTheme="majorHAnsi" w:cstheme="majorBidi"/>
            <w:sz w:val="36"/>
            <w:szCs w:val="36"/>
          </w:rPr>
          <w:alias w:val="Title"/>
          <w:id w:val="77761602"/>
          <w:placeholder>
            <w:docPart w:val="F51F9507534840269AD0EF781AA32008"/>
          </w:placeholder>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14:paraId="62856540" w14:textId="77777777" w:rsidR="00B93274" w:rsidRDefault="00B93274" w:rsidP="00B93274">
              <w:pPr>
                <w:pStyle w:val="Header"/>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 xml:space="preserve">IBDP Biology </w:t>
              </w:r>
              <w:r w:rsidR="0015545E">
                <w:rPr>
                  <w:rFonts w:asciiTheme="majorHAnsi" w:eastAsiaTheme="majorEastAsia" w:hAnsiTheme="majorHAnsi" w:cstheme="majorBidi"/>
                  <w:sz w:val="36"/>
                  <w:szCs w:val="36"/>
                </w:rPr>
                <w:t>HL/</w:t>
              </w:r>
              <w:r>
                <w:rPr>
                  <w:rFonts w:asciiTheme="majorHAnsi" w:eastAsiaTheme="majorEastAsia" w:hAnsiTheme="majorHAnsi" w:cstheme="majorBidi"/>
                  <w:sz w:val="36"/>
                  <w:szCs w:val="36"/>
                </w:rPr>
                <w:t>SL</w:t>
              </w:r>
            </w:p>
          </w:tc>
        </w:sdtContent>
      </w:sdt>
      <w:sdt>
        <w:sdtPr>
          <w:rPr>
            <w:rFonts w:asciiTheme="majorHAnsi" w:eastAsiaTheme="majorEastAsia" w:hAnsiTheme="majorHAnsi" w:cstheme="majorBidi"/>
            <w:b/>
            <w:bCs/>
            <w:color w:val="4F81BD" w:themeColor="accent1"/>
            <w:sz w:val="36"/>
            <w:szCs w:val="36"/>
            <w14:shadow w14:blurRad="50800" w14:dist="38100" w14:dir="2700000" w14:sx="100000" w14:sy="100000" w14:kx="0" w14:ky="0" w14:algn="tl">
              <w14:srgbClr w14:val="000000">
                <w14:alpha w14:val="60000"/>
              </w14:srgbClr>
            </w14:shadow>
            <w14:numForm w14:val="oldStyle"/>
          </w:rPr>
          <w:alias w:val="Year"/>
          <w:id w:val="77761609"/>
          <w:placeholder>
            <w:docPart w:val="B11E59530C0C49A6AC01E2326EC4830D"/>
          </w:placeholde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tc>
            <w:tcPr>
              <w:tcW w:w="1105" w:type="dxa"/>
            </w:tcPr>
            <w:p w14:paraId="328A466E" w14:textId="77777777" w:rsidR="00B93274" w:rsidRDefault="00B93274" w:rsidP="00B93274">
              <w:pPr>
                <w:pStyle w:val="Header"/>
                <w:rPr>
                  <w:rFonts w:asciiTheme="majorHAnsi" w:eastAsiaTheme="majorEastAsia" w:hAnsiTheme="majorHAnsi" w:cstheme="majorBidi"/>
                  <w:b/>
                  <w:bCs/>
                  <w:color w:val="4F81BD" w:themeColor="accent1"/>
                  <w:sz w:val="36"/>
                  <w:szCs w:val="36"/>
                  <w14:numForm w14:val="oldStyle"/>
                </w:rPr>
              </w:pPr>
              <w:r>
                <w:rPr>
                  <w:rFonts w:asciiTheme="majorHAnsi" w:eastAsiaTheme="majorEastAsia" w:hAnsiTheme="majorHAnsi" w:cstheme="majorBidi"/>
                  <w:b/>
                  <w:bCs/>
                  <w:color w:val="4F81BD" w:themeColor="accent1"/>
                  <w:sz w:val="36"/>
                  <w:szCs w:val="36"/>
                  <w14:shadow w14:blurRad="50800" w14:dist="38100" w14:dir="2700000" w14:sx="100000" w14:sy="100000" w14:kx="0" w14:ky="0" w14:algn="tl">
                    <w14:srgbClr w14:val="000000">
                      <w14:alpha w14:val="60000"/>
                    </w14:srgbClr>
                  </w14:shadow>
                  <w14:numForm w14:val="oldStyle"/>
                </w:rPr>
                <w:t>Web</w:t>
              </w:r>
            </w:p>
          </w:tc>
        </w:sdtContent>
      </w:sdt>
    </w:tr>
  </w:tbl>
  <w:p w14:paraId="4D03E8E7" w14:textId="77777777" w:rsidR="00B93274" w:rsidRDefault="00B932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EE88B" w14:textId="77777777" w:rsidR="0015545E" w:rsidRDefault="001554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B7031C"/>
    <w:multiLevelType w:val="hybridMultilevel"/>
    <w:tmpl w:val="85349B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294459"/>
    <w:multiLevelType w:val="hybridMultilevel"/>
    <w:tmpl w:val="470AA0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CD5018D"/>
    <w:multiLevelType w:val="hybridMultilevel"/>
    <w:tmpl w:val="6CA67F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D6B6422"/>
    <w:multiLevelType w:val="hybridMultilevel"/>
    <w:tmpl w:val="8BBE61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B3082F"/>
    <w:multiLevelType w:val="hybridMultilevel"/>
    <w:tmpl w:val="602AB4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MDE1MDc3szAyMzJU0lEKTi0uzszPAykwrAUABc2izCwAAAA="/>
  </w:docVars>
  <w:rsids>
    <w:rsidRoot w:val="00B93274"/>
    <w:rsid w:val="000022CB"/>
    <w:rsid w:val="000028B9"/>
    <w:rsid w:val="000034C3"/>
    <w:rsid w:val="00014B0D"/>
    <w:rsid w:val="00020331"/>
    <w:rsid w:val="000227B5"/>
    <w:rsid w:val="00023CB3"/>
    <w:rsid w:val="0003048C"/>
    <w:rsid w:val="00030B0F"/>
    <w:rsid w:val="000323CB"/>
    <w:rsid w:val="0003337F"/>
    <w:rsid w:val="00033867"/>
    <w:rsid w:val="00036138"/>
    <w:rsid w:val="00046F92"/>
    <w:rsid w:val="00047016"/>
    <w:rsid w:val="00047518"/>
    <w:rsid w:val="000504F5"/>
    <w:rsid w:val="00050A21"/>
    <w:rsid w:val="000534BB"/>
    <w:rsid w:val="00055334"/>
    <w:rsid w:val="00057371"/>
    <w:rsid w:val="00061849"/>
    <w:rsid w:val="00062BC0"/>
    <w:rsid w:val="0006408B"/>
    <w:rsid w:val="00065EC9"/>
    <w:rsid w:val="00071BDE"/>
    <w:rsid w:val="00072B51"/>
    <w:rsid w:val="00073680"/>
    <w:rsid w:val="000741F4"/>
    <w:rsid w:val="00074A19"/>
    <w:rsid w:val="0007568C"/>
    <w:rsid w:val="0008021E"/>
    <w:rsid w:val="00080290"/>
    <w:rsid w:val="00082875"/>
    <w:rsid w:val="00085316"/>
    <w:rsid w:val="00090F39"/>
    <w:rsid w:val="000940CF"/>
    <w:rsid w:val="0009594E"/>
    <w:rsid w:val="000966E7"/>
    <w:rsid w:val="000A147D"/>
    <w:rsid w:val="000A177E"/>
    <w:rsid w:val="000A298C"/>
    <w:rsid w:val="000A318E"/>
    <w:rsid w:val="000A7340"/>
    <w:rsid w:val="000B0792"/>
    <w:rsid w:val="000B1E62"/>
    <w:rsid w:val="000B24B7"/>
    <w:rsid w:val="000B264A"/>
    <w:rsid w:val="000B2EC4"/>
    <w:rsid w:val="000B780B"/>
    <w:rsid w:val="000C07A8"/>
    <w:rsid w:val="000C1DE0"/>
    <w:rsid w:val="000C4D26"/>
    <w:rsid w:val="000C6570"/>
    <w:rsid w:val="000C6AF2"/>
    <w:rsid w:val="000C6EE1"/>
    <w:rsid w:val="000C7B8F"/>
    <w:rsid w:val="000C7DC0"/>
    <w:rsid w:val="000D0C09"/>
    <w:rsid w:val="000D25B8"/>
    <w:rsid w:val="000D55A6"/>
    <w:rsid w:val="000D5C5C"/>
    <w:rsid w:val="000D7716"/>
    <w:rsid w:val="000E16BC"/>
    <w:rsid w:val="000E3249"/>
    <w:rsid w:val="000E413C"/>
    <w:rsid w:val="000E59FA"/>
    <w:rsid w:val="000E74D9"/>
    <w:rsid w:val="000E7505"/>
    <w:rsid w:val="000E7CC5"/>
    <w:rsid w:val="000F1AA4"/>
    <w:rsid w:val="000F6350"/>
    <w:rsid w:val="000F79A5"/>
    <w:rsid w:val="0010005A"/>
    <w:rsid w:val="00101E75"/>
    <w:rsid w:val="00102028"/>
    <w:rsid w:val="00104289"/>
    <w:rsid w:val="0010601B"/>
    <w:rsid w:val="001062F4"/>
    <w:rsid w:val="00106578"/>
    <w:rsid w:val="00107881"/>
    <w:rsid w:val="00110701"/>
    <w:rsid w:val="00113D2B"/>
    <w:rsid w:val="00117B49"/>
    <w:rsid w:val="001213D4"/>
    <w:rsid w:val="0012716E"/>
    <w:rsid w:val="00130023"/>
    <w:rsid w:val="00133122"/>
    <w:rsid w:val="00133CFF"/>
    <w:rsid w:val="001352E6"/>
    <w:rsid w:val="0014084F"/>
    <w:rsid w:val="00144FC2"/>
    <w:rsid w:val="0014567C"/>
    <w:rsid w:val="00146D43"/>
    <w:rsid w:val="00147066"/>
    <w:rsid w:val="001502FB"/>
    <w:rsid w:val="0015545E"/>
    <w:rsid w:val="001559E4"/>
    <w:rsid w:val="00156B06"/>
    <w:rsid w:val="00162A17"/>
    <w:rsid w:val="00162D6E"/>
    <w:rsid w:val="0016371D"/>
    <w:rsid w:val="00166E13"/>
    <w:rsid w:val="001672CF"/>
    <w:rsid w:val="00180169"/>
    <w:rsid w:val="00180B2C"/>
    <w:rsid w:val="00181A03"/>
    <w:rsid w:val="001831E7"/>
    <w:rsid w:val="001846E2"/>
    <w:rsid w:val="00186113"/>
    <w:rsid w:val="001932E3"/>
    <w:rsid w:val="00193EE1"/>
    <w:rsid w:val="00195AA8"/>
    <w:rsid w:val="001961BF"/>
    <w:rsid w:val="00196A7A"/>
    <w:rsid w:val="001A1781"/>
    <w:rsid w:val="001A4AE2"/>
    <w:rsid w:val="001A69A9"/>
    <w:rsid w:val="001A735C"/>
    <w:rsid w:val="001C0082"/>
    <w:rsid w:val="001C2352"/>
    <w:rsid w:val="001C49DD"/>
    <w:rsid w:val="001C6F35"/>
    <w:rsid w:val="001D0A23"/>
    <w:rsid w:val="001E6CAB"/>
    <w:rsid w:val="001F1D8E"/>
    <w:rsid w:val="001F1DD2"/>
    <w:rsid w:val="001F2806"/>
    <w:rsid w:val="001F2DD3"/>
    <w:rsid w:val="001F39F2"/>
    <w:rsid w:val="001F3A19"/>
    <w:rsid w:val="001F62BC"/>
    <w:rsid w:val="001F6847"/>
    <w:rsid w:val="002001C0"/>
    <w:rsid w:val="002006A0"/>
    <w:rsid w:val="00204E5D"/>
    <w:rsid w:val="002062B8"/>
    <w:rsid w:val="0020661E"/>
    <w:rsid w:val="002100D3"/>
    <w:rsid w:val="00211E49"/>
    <w:rsid w:val="00212003"/>
    <w:rsid w:val="002168E1"/>
    <w:rsid w:val="00216FA3"/>
    <w:rsid w:val="0022303E"/>
    <w:rsid w:val="00224E42"/>
    <w:rsid w:val="0022758E"/>
    <w:rsid w:val="002316A1"/>
    <w:rsid w:val="0023366D"/>
    <w:rsid w:val="00233A12"/>
    <w:rsid w:val="0023684F"/>
    <w:rsid w:val="00240A06"/>
    <w:rsid w:val="002421F9"/>
    <w:rsid w:val="002426C3"/>
    <w:rsid w:val="002511E2"/>
    <w:rsid w:val="002523AE"/>
    <w:rsid w:val="002577F4"/>
    <w:rsid w:val="00265BE2"/>
    <w:rsid w:val="002661E5"/>
    <w:rsid w:val="00266D55"/>
    <w:rsid w:val="00271210"/>
    <w:rsid w:val="002722B8"/>
    <w:rsid w:val="002749C9"/>
    <w:rsid w:val="0027727A"/>
    <w:rsid w:val="00280E49"/>
    <w:rsid w:val="00282AA7"/>
    <w:rsid w:val="0028468F"/>
    <w:rsid w:val="002853A7"/>
    <w:rsid w:val="002873A3"/>
    <w:rsid w:val="0029071A"/>
    <w:rsid w:val="002938EB"/>
    <w:rsid w:val="002A02E6"/>
    <w:rsid w:val="002A06E4"/>
    <w:rsid w:val="002A2995"/>
    <w:rsid w:val="002A4A91"/>
    <w:rsid w:val="002A5DE4"/>
    <w:rsid w:val="002A61D2"/>
    <w:rsid w:val="002A6344"/>
    <w:rsid w:val="002A75C5"/>
    <w:rsid w:val="002B11DC"/>
    <w:rsid w:val="002B173B"/>
    <w:rsid w:val="002B6A24"/>
    <w:rsid w:val="002B71C6"/>
    <w:rsid w:val="002C00ED"/>
    <w:rsid w:val="002C04FE"/>
    <w:rsid w:val="002C4BBB"/>
    <w:rsid w:val="002C6A12"/>
    <w:rsid w:val="002C6E4C"/>
    <w:rsid w:val="002D0504"/>
    <w:rsid w:val="002D19FB"/>
    <w:rsid w:val="002D5910"/>
    <w:rsid w:val="002D733D"/>
    <w:rsid w:val="002D755B"/>
    <w:rsid w:val="002D7E0A"/>
    <w:rsid w:val="002D7FBC"/>
    <w:rsid w:val="002E06D0"/>
    <w:rsid w:val="002E0F5E"/>
    <w:rsid w:val="002E13D3"/>
    <w:rsid w:val="002E257D"/>
    <w:rsid w:val="002E3DA2"/>
    <w:rsid w:val="002F1EDC"/>
    <w:rsid w:val="002F263B"/>
    <w:rsid w:val="002F316D"/>
    <w:rsid w:val="002F4A54"/>
    <w:rsid w:val="002F4B98"/>
    <w:rsid w:val="002F70F5"/>
    <w:rsid w:val="0030015E"/>
    <w:rsid w:val="003006C6"/>
    <w:rsid w:val="00300EF7"/>
    <w:rsid w:val="0030180D"/>
    <w:rsid w:val="00301E20"/>
    <w:rsid w:val="003036E2"/>
    <w:rsid w:val="00304D0C"/>
    <w:rsid w:val="00305AC0"/>
    <w:rsid w:val="0031058F"/>
    <w:rsid w:val="00311011"/>
    <w:rsid w:val="00313360"/>
    <w:rsid w:val="00314531"/>
    <w:rsid w:val="00315171"/>
    <w:rsid w:val="00315AD4"/>
    <w:rsid w:val="00317760"/>
    <w:rsid w:val="003178AE"/>
    <w:rsid w:val="00317F31"/>
    <w:rsid w:val="00322D4B"/>
    <w:rsid w:val="003232DC"/>
    <w:rsid w:val="003256E3"/>
    <w:rsid w:val="00331465"/>
    <w:rsid w:val="0033202A"/>
    <w:rsid w:val="00332522"/>
    <w:rsid w:val="00333275"/>
    <w:rsid w:val="00333CD3"/>
    <w:rsid w:val="00336EE5"/>
    <w:rsid w:val="00340EC9"/>
    <w:rsid w:val="00341052"/>
    <w:rsid w:val="003415B7"/>
    <w:rsid w:val="00341C24"/>
    <w:rsid w:val="003527C6"/>
    <w:rsid w:val="0035361B"/>
    <w:rsid w:val="00357CC0"/>
    <w:rsid w:val="00360DB8"/>
    <w:rsid w:val="00362D26"/>
    <w:rsid w:val="003655BC"/>
    <w:rsid w:val="003673C3"/>
    <w:rsid w:val="00370E3E"/>
    <w:rsid w:val="003745EF"/>
    <w:rsid w:val="00374CF4"/>
    <w:rsid w:val="00376317"/>
    <w:rsid w:val="00377663"/>
    <w:rsid w:val="003808DA"/>
    <w:rsid w:val="00382380"/>
    <w:rsid w:val="003854E7"/>
    <w:rsid w:val="0038755F"/>
    <w:rsid w:val="00390A1E"/>
    <w:rsid w:val="003930F0"/>
    <w:rsid w:val="00393A3F"/>
    <w:rsid w:val="0039627D"/>
    <w:rsid w:val="00397C05"/>
    <w:rsid w:val="003A2495"/>
    <w:rsid w:val="003A3830"/>
    <w:rsid w:val="003A416E"/>
    <w:rsid w:val="003A464D"/>
    <w:rsid w:val="003A5B82"/>
    <w:rsid w:val="003B1213"/>
    <w:rsid w:val="003B1BC1"/>
    <w:rsid w:val="003C3A10"/>
    <w:rsid w:val="003C7785"/>
    <w:rsid w:val="003C7E24"/>
    <w:rsid w:val="003D3F71"/>
    <w:rsid w:val="003E434C"/>
    <w:rsid w:val="003E5CAA"/>
    <w:rsid w:val="003F0335"/>
    <w:rsid w:val="003F51B8"/>
    <w:rsid w:val="003F5A53"/>
    <w:rsid w:val="004074A2"/>
    <w:rsid w:val="00407E75"/>
    <w:rsid w:val="00410CBD"/>
    <w:rsid w:val="00411820"/>
    <w:rsid w:val="004138EB"/>
    <w:rsid w:val="00413D97"/>
    <w:rsid w:val="00422530"/>
    <w:rsid w:val="00424ED8"/>
    <w:rsid w:val="00427684"/>
    <w:rsid w:val="00430082"/>
    <w:rsid w:val="004318B2"/>
    <w:rsid w:val="004326FE"/>
    <w:rsid w:val="00436D64"/>
    <w:rsid w:val="004378E0"/>
    <w:rsid w:val="004437D0"/>
    <w:rsid w:val="0044445C"/>
    <w:rsid w:val="004503FE"/>
    <w:rsid w:val="00450467"/>
    <w:rsid w:val="00456C1B"/>
    <w:rsid w:val="004573F7"/>
    <w:rsid w:val="0046137A"/>
    <w:rsid w:val="0046338A"/>
    <w:rsid w:val="00463EDA"/>
    <w:rsid w:val="00465AE8"/>
    <w:rsid w:val="00466F85"/>
    <w:rsid w:val="004676EA"/>
    <w:rsid w:val="00471BF1"/>
    <w:rsid w:val="004724A4"/>
    <w:rsid w:val="004735A1"/>
    <w:rsid w:val="00481815"/>
    <w:rsid w:val="004820B1"/>
    <w:rsid w:val="00482E23"/>
    <w:rsid w:val="00485AAC"/>
    <w:rsid w:val="00485B1A"/>
    <w:rsid w:val="00486953"/>
    <w:rsid w:val="004915E2"/>
    <w:rsid w:val="00492D5C"/>
    <w:rsid w:val="0049348C"/>
    <w:rsid w:val="00493D2F"/>
    <w:rsid w:val="00493DFD"/>
    <w:rsid w:val="00495AC1"/>
    <w:rsid w:val="00495CD6"/>
    <w:rsid w:val="004A0723"/>
    <w:rsid w:val="004A100D"/>
    <w:rsid w:val="004A1BC0"/>
    <w:rsid w:val="004A759E"/>
    <w:rsid w:val="004B3839"/>
    <w:rsid w:val="004B6297"/>
    <w:rsid w:val="004B67D3"/>
    <w:rsid w:val="004B78B8"/>
    <w:rsid w:val="004C34F3"/>
    <w:rsid w:val="004C3529"/>
    <w:rsid w:val="004C3D82"/>
    <w:rsid w:val="004C42D4"/>
    <w:rsid w:val="004C45E3"/>
    <w:rsid w:val="004C74C4"/>
    <w:rsid w:val="004C78F8"/>
    <w:rsid w:val="004D0D6A"/>
    <w:rsid w:val="004D1CC4"/>
    <w:rsid w:val="004D26B7"/>
    <w:rsid w:val="004E2C2D"/>
    <w:rsid w:val="004E6C28"/>
    <w:rsid w:val="004E73A0"/>
    <w:rsid w:val="004E7E3C"/>
    <w:rsid w:val="004F253E"/>
    <w:rsid w:val="0050215D"/>
    <w:rsid w:val="00505324"/>
    <w:rsid w:val="00505EB9"/>
    <w:rsid w:val="00507175"/>
    <w:rsid w:val="005157BB"/>
    <w:rsid w:val="00515BD0"/>
    <w:rsid w:val="005246B4"/>
    <w:rsid w:val="00525280"/>
    <w:rsid w:val="00530F7E"/>
    <w:rsid w:val="00531C0A"/>
    <w:rsid w:val="005346DD"/>
    <w:rsid w:val="00542649"/>
    <w:rsid w:val="00542EEE"/>
    <w:rsid w:val="005436AB"/>
    <w:rsid w:val="00545C08"/>
    <w:rsid w:val="00547414"/>
    <w:rsid w:val="005502BF"/>
    <w:rsid w:val="00550DCF"/>
    <w:rsid w:val="00553BF9"/>
    <w:rsid w:val="00554572"/>
    <w:rsid w:val="00554FBC"/>
    <w:rsid w:val="00560D4C"/>
    <w:rsid w:val="00562043"/>
    <w:rsid w:val="0056387A"/>
    <w:rsid w:val="005648C0"/>
    <w:rsid w:val="0056676B"/>
    <w:rsid w:val="005677EB"/>
    <w:rsid w:val="005703E8"/>
    <w:rsid w:val="00570684"/>
    <w:rsid w:val="00572D8E"/>
    <w:rsid w:val="0057440E"/>
    <w:rsid w:val="00581014"/>
    <w:rsid w:val="005843A9"/>
    <w:rsid w:val="00584611"/>
    <w:rsid w:val="00585447"/>
    <w:rsid w:val="00585A28"/>
    <w:rsid w:val="00585A31"/>
    <w:rsid w:val="00586D66"/>
    <w:rsid w:val="005870BC"/>
    <w:rsid w:val="00590104"/>
    <w:rsid w:val="00590F2F"/>
    <w:rsid w:val="005913B0"/>
    <w:rsid w:val="00593A81"/>
    <w:rsid w:val="00595CB3"/>
    <w:rsid w:val="005A15C0"/>
    <w:rsid w:val="005A2AB6"/>
    <w:rsid w:val="005A39BD"/>
    <w:rsid w:val="005A3BD6"/>
    <w:rsid w:val="005A7016"/>
    <w:rsid w:val="005B1CAC"/>
    <w:rsid w:val="005B6201"/>
    <w:rsid w:val="005C1432"/>
    <w:rsid w:val="005C2017"/>
    <w:rsid w:val="005C20C9"/>
    <w:rsid w:val="005C6F58"/>
    <w:rsid w:val="005C71E9"/>
    <w:rsid w:val="005C75C5"/>
    <w:rsid w:val="005D60FD"/>
    <w:rsid w:val="005D72BF"/>
    <w:rsid w:val="005D7D8F"/>
    <w:rsid w:val="005E0AB9"/>
    <w:rsid w:val="005E3218"/>
    <w:rsid w:val="005E3D12"/>
    <w:rsid w:val="005E6E1B"/>
    <w:rsid w:val="005E75B1"/>
    <w:rsid w:val="005E79B9"/>
    <w:rsid w:val="005F1637"/>
    <w:rsid w:val="005F1B68"/>
    <w:rsid w:val="005F30C3"/>
    <w:rsid w:val="005F36D3"/>
    <w:rsid w:val="005F38BA"/>
    <w:rsid w:val="005F4042"/>
    <w:rsid w:val="005F7F49"/>
    <w:rsid w:val="00604040"/>
    <w:rsid w:val="0060404E"/>
    <w:rsid w:val="00604B83"/>
    <w:rsid w:val="00604F0B"/>
    <w:rsid w:val="0061228A"/>
    <w:rsid w:val="006127AD"/>
    <w:rsid w:val="00613C35"/>
    <w:rsid w:val="00614945"/>
    <w:rsid w:val="00616909"/>
    <w:rsid w:val="00616B18"/>
    <w:rsid w:val="006172A4"/>
    <w:rsid w:val="00617915"/>
    <w:rsid w:val="006201F7"/>
    <w:rsid w:val="00621E45"/>
    <w:rsid w:val="0063211C"/>
    <w:rsid w:val="00632AA8"/>
    <w:rsid w:val="00632C59"/>
    <w:rsid w:val="00641603"/>
    <w:rsid w:val="00642A61"/>
    <w:rsid w:val="006433D2"/>
    <w:rsid w:val="00643FCE"/>
    <w:rsid w:val="00645148"/>
    <w:rsid w:val="00647C83"/>
    <w:rsid w:val="00652506"/>
    <w:rsid w:val="0065459B"/>
    <w:rsid w:val="00657D2C"/>
    <w:rsid w:val="00660A86"/>
    <w:rsid w:val="006628B3"/>
    <w:rsid w:val="00664274"/>
    <w:rsid w:val="00666B37"/>
    <w:rsid w:val="006712C1"/>
    <w:rsid w:val="00672B21"/>
    <w:rsid w:val="00673459"/>
    <w:rsid w:val="00674F85"/>
    <w:rsid w:val="006776BB"/>
    <w:rsid w:val="006777CF"/>
    <w:rsid w:val="006807AD"/>
    <w:rsid w:val="006816E7"/>
    <w:rsid w:val="00681936"/>
    <w:rsid w:val="00681E53"/>
    <w:rsid w:val="00686A08"/>
    <w:rsid w:val="00687155"/>
    <w:rsid w:val="006921AA"/>
    <w:rsid w:val="0069234B"/>
    <w:rsid w:val="00694B1D"/>
    <w:rsid w:val="006A1AE7"/>
    <w:rsid w:val="006A3029"/>
    <w:rsid w:val="006A5B3F"/>
    <w:rsid w:val="006A754D"/>
    <w:rsid w:val="006B1937"/>
    <w:rsid w:val="006B3B6A"/>
    <w:rsid w:val="006B4E1E"/>
    <w:rsid w:val="006C068C"/>
    <w:rsid w:val="006C1F3F"/>
    <w:rsid w:val="006C20C8"/>
    <w:rsid w:val="006C23DF"/>
    <w:rsid w:val="006C4A2A"/>
    <w:rsid w:val="006C5542"/>
    <w:rsid w:val="006E3DF0"/>
    <w:rsid w:val="006E470F"/>
    <w:rsid w:val="006E4F3A"/>
    <w:rsid w:val="006F240C"/>
    <w:rsid w:val="006F282C"/>
    <w:rsid w:val="006F46EF"/>
    <w:rsid w:val="006F4BBE"/>
    <w:rsid w:val="00703D64"/>
    <w:rsid w:val="007052D0"/>
    <w:rsid w:val="00705A0E"/>
    <w:rsid w:val="0070606D"/>
    <w:rsid w:val="00713416"/>
    <w:rsid w:val="00713DFC"/>
    <w:rsid w:val="00717498"/>
    <w:rsid w:val="00717554"/>
    <w:rsid w:val="00717B60"/>
    <w:rsid w:val="00721DA5"/>
    <w:rsid w:val="00725951"/>
    <w:rsid w:val="00725F98"/>
    <w:rsid w:val="00726124"/>
    <w:rsid w:val="00730079"/>
    <w:rsid w:val="00730A22"/>
    <w:rsid w:val="00732112"/>
    <w:rsid w:val="00732650"/>
    <w:rsid w:val="007352C0"/>
    <w:rsid w:val="0074164F"/>
    <w:rsid w:val="00741EDF"/>
    <w:rsid w:val="00744146"/>
    <w:rsid w:val="007479AA"/>
    <w:rsid w:val="007479CF"/>
    <w:rsid w:val="00750CD3"/>
    <w:rsid w:val="00750F3B"/>
    <w:rsid w:val="0075221C"/>
    <w:rsid w:val="0075387C"/>
    <w:rsid w:val="00753EA0"/>
    <w:rsid w:val="007552DF"/>
    <w:rsid w:val="00757687"/>
    <w:rsid w:val="00763534"/>
    <w:rsid w:val="00763FE8"/>
    <w:rsid w:val="00764BB1"/>
    <w:rsid w:val="007676D8"/>
    <w:rsid w:val="00767990"/>
    <w:rsid w:val="00771456"/>
    <w:rsid w:val="0077259C"/>
    <w:rsid w:val="0077724A"/>
    <w:rsid w:val="007775A4"/>
    <w:rsid w:val="00777B08"/>
    <w:rsid w:val="00777F4B"/>
    <w:rsid w:val="00781418"/>
    <w:rsid w:val="00782C05"/>
    <w:rsid w:val="00783328"/>
    <w:rsid w:val="00787DB4"/>
    <w:rsid w:val="007902C3"/>
    <w:rsid w:val="00790782"/>
    <w:rsid w:val="00794E92"/>
    <w:rsid w:val="00795C74"/>
    <w:rsid w:val="0079696B"/>
    <w:rsid w:val="00797EAC"/>
    <w:rsid w:val="007A5DAF"/>
    <w:rsid w:val="007B3AD4"/>
    <w:rsid w:val="007B4623"/>
    <w:rsid w:val="007B5D1C"/>
    <w:rsid w:val="007C1C91"/>
    <w:rsid w:val="007C3AD7"/>
    <w:rsid w:val="007C5533"/>
    <w:rsid w:val="007C5E7B"/>
    <w:rsid w:val="007C7029"/>
    <w:rsid w:val="007C7D1C"/>
    <w:rsid w:val="007D0F0F"/>
    <w:rsid w:val="007D1520"/>
    <w:rsid w:val="007D56DF"/>
    <w:rsid w:val="007E1F27"/>
    <w:rsid w:val="007E2A91"/>
    <w:rsid w:val="007E49A7"/>
    <w:rsid w:val="007E5A4B"/>
    <w:rsid w:val="007E7DEB"/>
    <w:rsid w:val="007E7F79"/>
    <w:rsid w:val="00801370"/>
    <w:rsid w:val="008102C4"/>
    <w:rsid w:val="00810896"/>
    <w:rsid w:val="0081113C"/>
    <w:rsid w:val="00813F81"/>
    <w:rsid w:val="0081427D"/>
    <w:rsid w:val="00814997"/>
    <w:rsid w:val="00816C59"/>
    <w:rsid w:val="00822388"/>
    <w:rsid w:val="00826C82"/>
    <w:rsid w:val="00827986"/>
    <w:rsid w:val="00830F28"/>
    <w:rsid w:val="00834E66"/>
    <w:rsid w:val="008369B7"/>
    <w:rsid w:val="00837216"/>
    <w:rsid w:val="00837995"/>
    <w:rsid w:val="00837D6C"/>
    <w:rsid w:val="0084315C"/>
    <w:rsid w:val="00850943"/>
    <w:rsid w:val="00851391"/>
    <w:rsid w:val="00852BD7"/>
    <w:rsid w:val="00860A5D"/>
    <w:rsid w:val="00861C8E"/>
    <w:rsid w:val="00865A04"/>
    <w:rsid w:val="0086625A"/>
    <w:rsid w:val="0087454C"/>
    <w:rsid w:val="008752E6"/>
    <w:rsid w:val="00880748"/>
    <w:rsid w:val="00881463"/>
    <w:rsid w:val="00885E2E"/>
    <w:rsid w:val="00885EED"/>
    <w:rsid w:val="0089066A"/>
    <w:rsid w:val="0089323C"/>
    <w:rsid w:val="00894E6B"/>
    <w:rsid w:val="00895CAE"/>
    <w:rsid w:val="0089622E"/>
    <w:rsid w:val="00896A4B"/>
    <w:rsid w:val="008A0493"/>
    <w:rsid w:val="008A1E94"/>
    <w:rsid w:val="008B0B6E"/>
    <w:rsid w:val="008B3102"/>
    <w:rsid w:val="008B3ADD"/>
    <w:rsid w:val="008B4DFE"/>
    <w:rsid w:val="008B5018"/>
    <w:rsid w:val="008B6EB2"/>
    <w:rsid w:val="008C0BF0"/>
    <w:rsid w:val="008C0CB5"/>
    <w:rsid w:val="008C1C47"/>
    <w:rsid w:val="008C3D75"/>
    <w:rsid w:val="008C50F5"/>
    <w:rsid w:val="008C6FB6"/>
    <w:rsid w:val="008D20E3"/>
    <w:rsid w:val="008D2F0D"/>
    <w:rsid w:val="008D385F"/>
    <w:rsid w:val="008D4382"/>
    <w:rsid w:val="008D4E4B"/>
    <w:rsid w:val="008D53DE"/>
    <w:rsid w:val="008D67A9"/>
    <w:rsid w:val="008E2A60"/>
    <w:rsid w:val="008E2AF7"/>
    <w:rsid w:val="008E352E"/>
    <w:rsid w:val="008F038F"/>
    <w:rsid w:val="008F181B"/>
    <w:rsid w:val="008F1E83"/>
    <w:rsid w:val="008F42FB"/>
    <w:rsid w:val="008F57AC"/>
    <w:rsid w:val="008F6145"/>
    <w:rsid w:val="00902D91"/>
    <w:rsid w:val="00907559"/>
    <w:rsid w:val="0091017E"/>
    <w:rsid w:val="009114E6"/>
    <w:rsid w:val="009138C8"/>
    <w:rsid w:val="00916B44"/>
    <w:rsid w:val="00923956"/>
    <w:rsid w:val="00923EAE"/>
    <w:rsid w:val="00925B74"/>
    <w:rsid w:val="00927D11"/>
    <w:rsid w:val="00930F80"/>
    <w:rsid w:val="00934087"/>
    <w:rsid w:val="00935763"/>
    <w:rsid w:val="00944203"/>
    <w:rsid w:val="00944465"/>
    <w:rsid w:val="00945C34"/>
    <w:rsid w:val="0094775A"/>
    <w:rsid w:val="009503D8"/>
    <w:rsid w:val="009531B0"/>
    <w:rsid w:val="00955C75"/>
    <w:rsid w:val="00957A92"/>
    <w:rsid w:val="009603DC"/>
    <w:rsid w:val="00962D56"/>
    <w:rsid w:val="00965681"/>
    <w:rsid w:val="00967553"/>
    <w:rsid w:val="00967C28"/>
    <w:rsid w:val="00972656"/>
    <w:rsid w:val="00981B17"/>
    <w:rsid w:val="0098568A"/>
    <w:rsid w:val="00987073"/>
    <w:rsid w:val="0099233F"/>
    <w:rsid w:val="00993985"/>
    <w:rsid w:val="00995D1C"/>
    <w:rsid w:val="009A1DDC"/>
    <w:rsid w:val="009A4745"/>
    <w:rsid w:val="009B1820"/>
    <w:rsid w:val="009B55CF"/>
    <w:rsid w:val="009B6BF9"/>
    <w:rsid w:val="009C20A1"/>
    <w:rsid w:val="009C278D"/>
    <w:rsid w:val="009C4182"/>
    <w:rsid w:val="009C42DA"/>
    <w:rsid w:val="009C4A3E"/>
    <w:rsid w:val="009C6063"/>
    <w:rsid w:val="009C75AD"/>
    <w:rsid w:val="009C7802"/>
    <w:rsid w:val="009C7D20"/>
    <w:rsid w:val="009D10BB"/>
    <w:rsid w:val="009D26BA"/>
    <w:rsid w:val="009D41BD"/>
    <w:rsid w:val="009D49BD"/>
    <w:rsid w:val="009D55BB"/>
    <w:rsid w:val="009D59D5"/>
    <w:rsid w:val="009D6E70"/>
    <w:rsid w:val="009E0100"/>
    <w:rsid w:val="009E3C38"/>
    <w:rsid w:val="009E4E5B"/>
    <w:rsid w:val="009E76CB"/>
    <w:rsid w:val="009F23A5"/>
    <w:rsid w:val="009F2A1A"/>
    <w:rsid w:val="009F7023"/>
    <w:rsid w:val="00A04DA1"/>
    <w:rsid w:val="00A11274"/>
    <w:rsid w:val="00A121CA"/>
    <w:rsid w:val="00A20123"/>
    <w:rsid w:val="00A22F32"/>
    <w:rsid w:val="00A25492"/>
    <w:rsid w:val="00A30907"/>
    <w:rsid w:val="00A33B8A"/>
    <w:rsid w:val="00A34A9B"/>
    <w:rsid w:val="00A3756D"/>
    <w:rsid w:val="00A4375E"/>
    <w:rsid w:val="00A46891"/>
    <w:rsid w:val="00A4716D"/>
    <w:rsid w:val="00A52B23"/>
    <w:rsid w:val="00A539E7"/>
    <w:rsid w:val="00A56958"/>
    <w:rsid w:val="00A5708D"/>
    <w:rsid w:val="00A6007C"/>
    <w:rsid w:val="00A60F6B"/>
    <w:rsid w:val="00A64591"/>
    <w:rsid w:val="00A64719"/>
    <w:rsid w:val="00A649CF"/>
    <w:rsid w:val="00A64EDB"/>
    <w:rsid w:val="00A67321"/>
    <w:rsid w:val="00A74EF3"/>
    <w:rsid w:val="00A75B3C"/>
    <w:rsid w:val="00A803E0"/>
    <w:rsid w:val="00A80873"/>
    <w:rsid w:val="00A80B47"/>
    <w:rsid w:val="00A81727"/>
    <w:rsid w:val="00A8367D"/>
    <w:rsid w:val="00A85751"/>
    <w:rsid w:val="00A87E55"/>
    <w:rsid w:val="00A91F81"/>
    <w:rsid w:val="00A92C7B"/>
    <w:rsid w:val="00A943FE"/>
    <w:rsid w:val="00A96C43"/>
    <w:rsid w:val="00AA282C"/>
    <w:rsid w:val="00AA5A52"/>
    <w:rsid w:val="00AA7C7D"/>
    <w:rsid w:val="00AA7D58"/>
    <w:rsid w:val="00AB0794"/>
    <w:rsid w:val="00AB27D2"/>
    <w:rsid w:val="00AB48B6"/>
    <w:rsid w:val="00AB5490"/>
    <w:rsid w:val="00AC1288"/>
    <w:rsid w:val="00AC2AF2"/>
    <w:rsid w:val="00AC4205"/>
    <w:rsid w:val="00AC43D7"/>
    <w:rsid w:val="00AC4D7A"/>
    <w:rsid w:val="00AC5508"/>
    <w:rsid w:val="00AC558E"/>
    <w:rsid w:val="00AC56AA"/>
    <w:rsid w:val="00AD172D"/>
    <w:rsid w:val="00AD2923"/>
    <w:rsid w:val="00AD50BA"/>
    <w:rsid w:val="00AD5A08"/>
    <w:rsid w:val="00AE1DDE"/>
    <w:rsid w:val="00AE1E55"/>
    <w:rsid w:val="00AE6A5E"/>
    <w:rsid w:val="00AF03F0"/>
    <w:rsid w:val="00AF12E3"/>
    <w:rsid w:val="00AF3393"/>
    <w:rsid w:val="00AF5532"/>
    <w:rsid w:val="00B000F6"/>
    <w:rsid w:val="00B01625"/>
    <w:rsid w:val="00B01EAF"/>
    <w:rsid w:val="00B071C9"/>
    <w:rsid w:val="00B073F4"/>
    <w:rsid w:val="00B10C76"/>
    <w:rsid w:val="00B13A3F"/>
    <w:rsid w:val="00B14653"/>
    <w:rsid w:val="00B17949"/>
    <w:rsid w:val="00B201D0"/>
    <w:rsid w:val="00B20410"/>
    <w:rsid w:val="00B20773"/>
    <w:rsid w:val="00B21261"/>
    <w:rsid w:val="00B24BFF"/>
    <w:rsid w:val="00B25D89"/>
    <w:rsid w:val="00B26CCD"/>
    <w:rsid w:val="00B320E7"/>
    <w:rsid w:val="00B34A46"/>
    <w:rsid w:val="00B35AAC"/>
    <w:rsid w:val="00B36698"/>
    <w:rsid w:val="00B36992"/>
    <w:rsid w:val="00B36B61"/>
    <w:rsid w:val="00B43371"/>
    <w:rsid w:val="00B43F0B"/>
    <w:rsid w:val="00B46530"/>
    <w:rsid w:val="00B46C8F"/>
    <w:rsid w:val="00B47091"/>
    <w:rsid w:val="00B528B2"/>
    <w:rsid w:val="00B53F75"/>
    <w:rsid w:val="00B5510D"/>
    <w:rsid w:val="00B61F36"/>
    <w:rsid w:val="00B6620B"/>
    <w:rsid w:val="00B66602"/>
    <w:rsid w:val="00B730E9"/>
    <w:rsid w:val="00B7366B"/>
    <w:rsid w:val="00B74A25"/>
    <w:rsid w:val="00B762CA"/>
    <w:rsid w:val="00B77D73"/>
    <w:rsid w:val="00B80A53"/>
    <w:rsid w:val="00B81C94"/>
    <w:rsid w:val="00B822A7"/>
    <w:rsid w:val="00B82447"/>
    <w:rsid w:val="00B843E8"/>
    <w:rsid w:val="00B8490B"/>
    <w:rsid w:val="00B9035B"/>
    <w:rsid w:val="00B90813"/>
    <w:rsid w:val="00B913C3"/>
    <w:rsid w:val="00B92841"/>
    <w:rsid w:val="00B93274"/>
    <w:rsid w:val="00B9335F"/>
    <w:rsid w:val="00B94614"/>
    <w:rsid w:val="00B96A9B"/>
    <w:rsid w:val="00BA0597"/>
    <w:rsid w:val="00BA086C"/>
    <w:rsid w:val="00BA3EA0"/>
    <w:rsid w:val="00BB2E3B"/>
    <w:rsid w:val="00BB44E4"/>
    <w:rsid w:val="00BB4F16"/>
    <w:rsid w:val="00BB5C3D"/>
    <w:rsid w:val="00BB6602"/>
    <w:rsid w:val="00BC0E04"/>
    <w:rsid w:val="00BC15EA"/>
    <w:rsid w:val="00BC167C"/>
    <w:rsid w:val="00BC2D8C"/>
    <w:rsid w:val="00BC33DC"/>
    <w:rsid w:val="00BC54A9"/>
    <w:rsid w:val="00BC5946"/>
    <w:rsid w:val="00BC6B10"/>
    <w:rsid w:val="00BD030F"/>
    <w:rsid w:val="00BD135D"/>
    <w:rsid w:val="00BD226C"/>
    <w:rsid w:val="00BD22CE"/>
    <w:rsid w:val="00BD2C62"/>
    <w:rsid w:val="00BD5907"/>
    <w:rsid w:val="00BD67AE"/>
    <w:rsid w:val="00BD6E1D"/>
    <w:rsid w:val="00BD7848"/>
    <w:rsid w:val="00BD7F50"/>
    <w:rsid w:val="00BE012F"/>
    <w:rsid w:val="00BE024D"/>
    <w:rsid w:val="00BE4816"/>
    <w:rsid w:val="00BF0746"/>
    <w:rsid w:val="00BF09CB"/>
    <w:rsid w:val="00BF0D7D"/>
    <w:rsid w:val="00BF1192"/>
    <w:rsid w:val="00BF1D52"/>
    <w:rsid w:val="00BF2736"/>
    <w:rsid w:val="00BF47AC"/>
    <w:rsid w:val="00C02DDA"/>
    <w:rsid w:val="00C02EA8"/>
    <w:rsid w:val="00C07C4C"/>
    <w:rsid w:val="00C11455"/>
    <w:rsid w:val="00C20E98"/>
    <w:rsid w:val="00C216AA"/>
    <w:rsid w:val="00C21E81"/>
    <w:rsid w:val="00C25887"/>
    <w:rsid w:val="00C331B2"/>
    <w:rsid w:val="00C33CB4"/>
    <w:rsid w:val="00C375A9"/>
    <w:rsid w:val="00C37A35"/>
    <w:rsid w:val="00C418E5"/>
    <w:rsid w:val="00C441A9"/>
    <w:rsid w:val="00C44AB5"/>
    <w:rsid w:val="00C46DEE"/>
    <w:rsid w:val="00C51BDB"/>
    <w:rsid w:val="00C52A4E"/>
    <w:rsid w:val="00C554BB"/>
    <w:rsid w:val="00C621DB"/>
    <w:rsid w:val="00C63783"/>
    <w:rsid w:val="00C63C2D"/>
    <w:rsid w:val="00C65A95"/>
    <w:rsid w:val="00C66B1E"/>
    <w:rsid w:val="00C70824"/>
    <w:rsid w:val="00C71655"/>
    <w:rsid w:val="00C726C0"/>
    <w:rsid w:val="00C7300F"/>
    <w:rsid w:val="00C776DC"/>
    <w:rsid w:val="00C80EAD"/>
    <w:rsid w:val="00C83949"/>
    <w:rsid w:val="00C85839"/>
    <w:rsid w:val="00C86B42"/>
    <w:rsid w:val="00C904AF"/>
    <w:rsid w:val="00C91999"/>
    <w:rsid w:val="00C934F2"/>
    <w:rsid w:val="00C95514"/>
    <w:rsid w:val="00C96CE1"/>
    <w:rsid w:val="00C96DC9"/>
    <w:rsid w:val="00C979AE"/>
    <w:rsid w:val="00C97A3F"/>
    <w:rsid w:val="00CA4189"/>
    <w:rsid w:val="00CB00C6"/>
    <w:rsid w:val="00CB1170"/>
    <w:rsid w:val="00CB7A2C"/>
    <w:rsid w:val="00CC243B"/>
    <w:rsid w:val="00CD2741"/>
    <w:rsid w:val="00CD2E34"/>
    <w:rsid w:val="00CD71CE"/>
    <w:rsid w:val="00CD7590"/>
    <w:rsid w:val="00CE18A7"/>
    <w:rsid w:val="00CE1D07"/>
    <w:rsid w:val="00CE1F08"/>
    <w:rsid w:val="00CE3A8D"/>
    <w:rsid w:val="00CE4D6D"/>
    <w:rsid w:val="00CE6096"/>
    <w:rsid w:val="00CF02E0"/>
    <w:rsid w:val="00CF0A50"/>
    <w:rsid w:val="00CF3A57"/>
    <w:rsid w:val="00CF4972"/>
    <w:rsid w:val="00CF58FA"/>
    <w:rsid w:val="00CF7013"/>
    <w:rsid w:val="00D03DA0"/>
    <w:rsid w:val="00D1236B"/>
    <w:rsid w:val="00D144AB"/>
    <w:rsid w:val="00D15443"/>
    <w:rsid w:val="00D157D9"/>
    <w:rsid w:val="00D165F7"/>
    <w:rsid w:val="00D221FD"/>
    <w:rsid w:val="00D2357C"/>
    <w:rsid w:val="00D2580F"/>
    <w:rsid w:val="00D32043"/>
    <w:rsid w:val="00D32267"/>
    <w:rsid w:val="00D33D7E"/>
    <w:rsid w:val="00D348A6"/>
    <w:rsid w:val="00D35226"/>
    <w:rsid w:val="00D354D2"/>
    <w:rsid w:val="00D3741C"/>
    <w:rsid w:val="00D376E0"/>
    <w:rsid w:val="00D46E84"/>
    <w:rsid w:val="00D47659"/>
    <w:rsid w:val="00D569E7"/>
    <w:rsid w:val="00D5760C"/>
    <w:rsid w:val="00D63A78"/>
    <w:rsid w:val="00D66FFB"/>
    <w:rsid w:val="00D729CC"/>
    <w:rsid w:val="00D73B95"/>
    <w:rsid w:val="00D743F7"/>
    <w:rsid w:val="00D85704"/>
    <w:rsid w:val="00D86651"/>
    <w:rsid w:val="00D9008C"/>
    <w:rsid w:val="00D913AD"/>
    <w:rsid w:val="00D93B2E"/>
    <w:rsid w:val="00DA5E9E"/>
    <w:rsid w:val="00DB10D8"/>
    <w:rsid w:val="00DB4484"/>
    <w:rsid w:val="00DB6B7C"/>
    <w:rsid w:val="00DB742F"/>
    <w:rsid w:val="00DC1E0B"/>
    <w:rsid w:val="00DC2233"/>
    <w:rsid w:val="00DC26AC"/>
    <w:rsid w:val="00DC73EE"/>
    <w:rsid w:val="00DD1A90"/>
    <w:rsid w:val="00DE23DF"/>
    <w:rsid w:val="00DE25E2"/>
    <w:rsid w:val="00DE5F37"/>
    <w:rsid w:val="00DE6307"/>
    <w:rsid w:val="00E06513"/>
    <w:rsid w:val="00E06A37"/>
    <w:rsid w:val="00E128D2"/>
    <w:rsid w:val="00E1510D"/>
    <w:rsid w:val="00E15411"/>
    <w:rsid w:val="00E154CD"/>
    <w:rsid w:val="00E16FA2"/>
    <w:rsid w:val="00E20C84"/>
    <w:rsid w:val="00E216CB"/>
    <w:rsid w:val="00E339E2"/>
    <w:rsid w:val="00E35D93"/>
    <w:rsid w:val="00E36A4F"/>
    <w:rsid w:val="00E37458"/>
    <w:rsid w:val="00E44340"/>
    <w:rsid w:val="00E44A9C"/>
    <w:rsid w:val="00E45A69"/>
    <w:rsid w:val="00E464B9"/>
    <w:rsid w:val="00E46628"/>
    <w:rsid w:val="00E47505"/>
    <w:rsid w:val="00E53B10"/>
    <w:rsid w:val="00E54627"/>
    <w:rsid w:val="00E5513D"/>
    <w:rsid w:val="00E610BA"/>
    <w:rsid w:val="00E648CA"/>
    <w:rsid w:val="00E64D43"/>
    <w:rsid w:val="00E64F70"/>
    <w:rsid w:val="00E67F50"/>
    <w:rsid w:val="00E80F2B"/>
    <w:rsid w:val="00E82348"/>
    <w:rsid w:val="00E82F92"/>
    <w:rsid w:val="00E83262"/>
    <w:rsid w:val="00E85635"/>
    <w:rsid w:val="00E85712"/>
    <w:rsid w:val="00E86A7C"/>
    <w:rsid w:val="00E93553"/>
    <w:rsid w:val="00E9412A"/>
    <w:rsid w:val="00E94136"/>
    <w:rsid w:val="00E9416E"/>
    <w:rsid w:val="00E942A4"/>
    <w:rsid w:val="00E94401"/>
    <w:rsid w:val="00E94496"/>
    <w:rsid w:val="00E95ED6"/>
    <w:rsid w:val="00E97F7C"/>
    <w:rsid w:val="00EA5F93"/>
    <w:rsid w:val="00EB2BDA"/>
    <w:rsid w:val="00EB364F"/>
    <w:rsid w:val="00EB79A9"/>
    <w:rsid w:val="00EC0BAF"/>
    <w:rsid w:val="00EC5162"/>
    <w:rsid w:val="00ED4C85"/>
    <w:rsid w:val="00ED5B33"/>
    <w:rsid w:val="00EE2900"/>
    <w:rsid w:val="00EE2DCA"/>
    <w:rsid w:val="00EE7085"/>
    <w:rsid w:val="00EF128C"/>
    <w:rsid w:val="00EF12E1"/>
    <w:rsid w:val="00EF16CD"/>
    <w:rsid w:val="00EF1B89"/>
    <w:rsid w:val="00F025DA"/>
    <w:rsid w:val="00F030DD"/>
    <w:rsid w:val="00F042D5"/>
    <w:rsid w:val="00F07678"/>
    <w:rsid w:val="00F104D2"/>
    <w:rsid w:val="00F110D9"/>
    <w:rsid w:val="00F11535"/>
    <w:rsid w:val="00F12FBB"/>
    <w:rsid w:val="00F17E75"/>
    <w:rsid w:val="00F30753"/>
    <w:rsid w:val="00F360E4"/>
    <w:rsid w:val="00F4117D"/>
    <w:rsid w:val="00F432BE"/>
    <w:rsid w:val="00F441CA"/>
    <w:rsid w:val="00F475FB"/>
    <w:rsid w:val="00F52D48"/>
    <w:rsid w:val="00F53417"/>
    <w:rsid w:val="00F62966"/>
    <w:rsid w:val="00F63B58"/>
    <w:rsid w:val="00F63B83"/>
    <w:rsid w:val="00F672B3"/>
    <w:rsid w:val="00F73748"/>
    <w:rsid w:val="00F77B19"/>
    <w:rsid w:val="00F77B96"/>
    <w:rsid w:val="00F821AD"/>
    <w:rsid w:val="00F9059E"/>
    <w:rsid w:val="00F96BE2"/>
    <w:rsid w:val="00F97C70"/>
    <w:rsid w:val="00FA39E8"/>
    <w:rsid w:val="00FA6A6F"/>
    <w:rsid w:val="00FA7B93"/>
    <w:rsid w:val="00FB2232"/>
    <w:rsid w:val="00FB22FC"/>
    <w:rsid w:val="00FB24C4"/>
    <w:rsid w:val="00FB2BD0"/>
    <w:rsid w:val="00FB47F0"/>
    <w:rsid w:val="00FC1540"/>
    <w:rsid w:val="00FC48DD"/>
    <w:rsid w:val="00FC48EA"/>
    <w:rsid w:val="00FD0074"/>
    <w:rsid w:val="00FD31ED"/>
    <w:rsid w:val="00FD51CD"/>
    <w:rsid w:val="00FE49D1"/>
    <w:rsid w:val="00FE4D29"/>
    <w:rsid w:val="00FE520C"/>
    <w:rsid w:val="00FE651E"/>
    <w:rsid w:val="00FE6708"/>
    <w:rsid w:val="00FF1DD9"/>
    <w:rsid w:val="00FF7A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42D76"/>
  <w15:docId w15:val="{0AACD4F9-3F05-441A-BACA-C0AC7100F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32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3274"/>
  </w:style>
  <w:style w:type="paragraph" w:styleId="Footer">
    <w:name w:val="footer"/>
    <w:basedOn w:val="Normal"/>
    <w:link w:val="FooterChar"/>
    <w:uiPriority w:val="99"/>
    <w:unhideWhenUsed/>
    <w:rsid w:val="00B932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3274"/>
  </w:style>
  <w:style w:type="paragraph" w:styleId="BalloonText">
    <w:name w:val="Balloon Text"/>
    <w:basedOn w:val="Normal"/>
    <w:link w:val="BalloonTextChar"/>
    <w:uiPriority w:val="99"/>
    <w:semiHidden/>
    <w:unhideWhenUsed/>
    <w:rsid w:val="00B932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274"/>
    <w:rPr>
      <w:rFonts w:ascii="Tahoma" w:hAnsi="Tahoma" w:cs="Tahoma"/>
      <w:sz w:val="16"/>
      <w:szCs w:val="16"/>
    </w:rPr>
  </w:style>
  <w:style w:type="character" w:styleId="Hyperlink">
    <w:name w:val="Hyperlink"/>
    <w:basedOn w:val="DefaultParagraphFont"/>
    <w:uiPriority w:val="99"/>
    <w:unhideWhenUsed/>
    <w:rsid w:val="00B93274"/>
    <w:rPr>
      <w:color w:val="0000FF" w:themeColor="hyperlink"/>
      <w:u w:val="single"/>
    </w:rPr>
  </w:style>
  <w:style w:type="character" w:styleId="FollowedHyperlink">
    <w:name w:val="FollowedHyperlink"/>
    <w:basedOn w:val="DefaultParagraphFont"/>
    <w:uiPriority w:val="99"/>
    <w:semiHidden/>
    <w:unhideWhenUsed/>
    <w:rsid w:val="00B93274"/>
    <w:rPr>
      <w:color w:val="800080" w:themeColor="followedHyperlink"/>
      <w:u w:val="single"/>
    </w:rPr>
  </w:style>
  <w:style w:type="paragraph" w:styleId="ListParagraph">
    <w:name w:val="List Paragraph"/>
    <w:basedOn w:val="Normal"/>
    <w:uiPriority w:val="34"/>
    <w:qFormat/>
    <w:rsid w:val="00B93274"/>
    <w:pPr>
      <w:ind w:left="720"/>
      <w:contextualSpacing/>
    </w:pPr>
  </w:style>
  <w:style w:type="character" w:styleId="UnresolvedMention">
    <w:name w:val="Unresolved Mention"/>
    <w:basedOn w:val="DefaultParagraphFont"/>
    <w:uiPriority w:val="99"/>
    <w:semiHidden/>
    <w:unhideWhenUsed/>
    <w:rsid w:val="004735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ence.halleyhosting.com"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accessexcellence.org/RC/VL/GG/nucleosome.html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dnaftb.org"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51F9507534840269AD0EF781AA32008"/>
        <w:category>
          <w:name w:val="General"/>
          <w:gallery w:val="placeholder"/>
        </w:category>
        <w:types>
          <w:type w:val="bbPlcHdr"/>
        </w:types>
        <w:behaviors>
          <w:behavior w:val="content"/>
        </w:behaviors>
        <w:guid w:val="{7A773EF9-9855-4252-B253-F34DE2A2513A}"/>
      </w:docPartPr>
      <w:docPartBody>
        <w:p w:rsidR="004C3C64" w:rsidRDefault="00055D36" w:rsidP="00055D36">
          <w:pPr>
            <w:pStyle w:val="F51F9507534840269AD0EF781AA32008"/>
          </w:pPr>
          <w:r>
            <w:rPr>
              <w:rFonts w:asciiTheme="majorHAnsi" w:eastAsiaTheme="majorEastAsia" w:hAnsiTheme="majorHAnsi" w:cstheme="majorBidi"/>
              <w:sz w:val="36"/>
              <w:szCs w:val="36"/>
            </w:rPr>
            <w:t>[Type the document title]</w:t>
          </w:r>
        </w:p>
      </w:docPartBody>
    </w:docPart>
    <w:docPart>
      <w:docPartPr>
        <w:name w:val="B11E59530C0C49A6AC01E2326EC4830D"/>
        <w:category>
          <w:name w:val="General"/>
          <w:gallery w:val="placeholder"/>
        </w:category>
        <w:types>
          <w:type w:val="bbPlcHdr"/>
        </w:types>
        <w:behaviors>
          <w:behavior w:val="content"/>
        </w:behaviors>
        <w:guid w:val="{71184B4A-1FA3-40E2-A503-58AC73A1626E}"/>
      </w:docPartPr>
      <w:docPartBody>
        <w:p w:rsidR="004C3C64" w:rsidRDefault="00055D36" w:rsidP="00055D36">
          <w:pPr>
            <w:pStyle w:val="B11E59530C0C49A6AC01E2326EC4830D"/>
          </w:pPr>
          <w:r>
            <w:rPr>
              <w:rFonts w:asciiTheme="majorHAnsi" w:eastAsiaTheme="majorEastAsia" w:hAnsiTheme="majorHAnsi" w:cstheme="majorBidi"/>
              <w:b/>
              <w:bCs/>
              <w:color w:val="4472C4"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5D36"/>
    <w:rsid w:val="00055D36"/>
    <w:rsid w:val="003351DB"/>
    <w:rsid w:val="0038266B"/>
    <w:rsid w:val="004C3C64"/>
    <w:rsid w:val="00AC2EDB"/>
    <w:rsid w:val="00E354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51F9507534840269AD0EF781AA32008">
    <w:name w:val="F51F9507534840269AD0EF781AA32008"/>
    <w:rsid w:val="00055D36"/>
  </w:style>
  <w:style w:type="paragraph" w:customStyle="1" w:styleId="B11E59530C0C49A6AC01E2326EC4830D">
    <w:name w:val="B11E59530C0C49A6AC01E2326EC4830D"/>
    <w:rsid w:val="00055D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Web</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IBDP Biology SL</vt:lpstr>
    </vt:vector>
  </TitlesOfParts>
  <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DP Biology HL/SL</dc:title>
  <dc:creator>Vci</dc:creator>
  <cp:lastModifiedBy>Vici Mcknight</cp:lastModifiedBy>
  <cp:revision>4</cp:revision>
  <dcterms:created xsi:type="dcterms:W3CDTF">2015-05-04T02:44:00Z</dcterms:created>
  <dcterms:modified xsi:type="dcterms:W3CDTF">2019-03-07T04:04:00Z</dcterms:modified>
</cp:coreProperties>
</file>